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4bdd27</w:t>
        </w:r>
      </w:hyperlink>
      <w:r>
        <w:t xml:space="preserve"> </w:t>
      </w:r>
      <w:r>
        <w:t xml:space="preserve">del June 7, 2023.</w:t>
      </w:r>
      <w:r>
        <w:t xml:space="preserve"> </w:t>
      </w:r>
    </w:p>
    <w:p>
      <w:pPr>
        <w:pStyle w:val="Textoindependiente"/>
      </w:pPr>
      <w:r>
        <w:t xml:space="preserve">   </w:t>
      </w:r>
      <w:r>
        <w:rPr>
          <w:bCs/>
          <w:b/>
        </w:rPr>
        <w:t xml:space="preserve">Versión</w:t>
      </w:r>
      <w:r>
        <w:t xml:space="preserve"> </w:t>
      </w:r>
      <w:r>
        <w:t xml:space="preserve">del producto 1.14bdd27 del 07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4bdd27 del 07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7 Jun 2023</w:t>
      </w:r>
    </w:p>
    <w:p>
      <w:pPr>
        <w:pStyle w:val="Textodebloque"/>
      </w:pPr>
      <w:r>
        <w:rPr>
          <w:bCs/>
          <w:b/>
        </w:rPr>
        <w:t xml:space="preserve">Versión</w:t>
      </w:r>
      <w:r>
        <w:t xml:space="preserve"> </w:t>
      </w:r>
      <w:r>
        <w:t xml:space="preserve">1.14bdd27</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4bdd27 del 07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4bdd27 del 07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5208b3a-17b5-45c5-905b-a01ebbda6f73"/>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df792758-e70e-4724-aa7e-59ff9c3bcf35"/>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4bdd27 del 07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1c382877-8d81-4298-9877-01f2e7d3e6e9"/>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f129c75d-16ec-4600-9ceb-e4b30186238f"/>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c3921cd0-5e87-4208-867a-0ef0e9160a6b"/>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4bdd27c7fa8ef51274e363f35afe40bf10a720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4bdd27c7fa8ef51274e363f35afe40bf10a720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7T19:00:05Z</dcterms:created>
  <dcterms:modified xsi:type="dcterms:W3CDTF">2023-06-07T19: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